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6D5D" w:rsidRDefault="000466F1" w:rsidP="00623182">
      <w:pPr>
        <w:pStyle w:val="a4"/>
        <w:rPr>
          <w:lang w:val="ru-RU"/>
        </w:rPr>
      </w:pPr>
      <w:proofErr w:type="spellStart"/>
      <w:r>
        <w:t>Рекомендат</w:t>
      </w:r>
      <w:r w:rsidR="00623182">
        <w:t>ельные</w:t>
      </w:r>
      <w:proofErr w:type="spellEnd"/>
      <w:r w:rsidR="00623182">
        <w:t xml:space="preserve"> </w:t>
      </w:r>
      <w:proofErr w:type="spellStart"/>
      <w:r w:rsidR="00623182">
        <w:t>информационные</w:t>
      </w:r>
      <w:proofErr w:type="spellEnd"/>
      <w:r w:rsidR="00623182">
        <w:t xml:space="preserve"> </w:t>
      </w:r>
      <w:proofErr w:type="spellStart"/>
      <w:r w:rsidR="00623182">
        <w:t>системы</w:t>
      </w:r>
      <w:proofErr w:type="spellEnd"/>
      <w:r w:rsidR="00623182">
        <w:t xml:space="preserve"> </w:t>
      </w:r>
      <w:r w:rsidR="00623182">
        <w:rPr>
          <w:lang w:val="ru-RU"/>
        </w:rPr>
        <w:t>и их приложения</w:t>
      </w:r>
    </w:p>
    <w:p w:rsidR="00623182" w:rsidRDefault="00623182" w:rsidP="00623182">
      <w:pPr>
        <w:pStyle w:val="a0"/>
        <w:jc w:val="center"/>
        <w:rPr>
          <w:lang w:val="ru-RU"/>
        </w:rPr>
      </w:pPr>
      <w:r>
        <w:rPr>
          <w:lang w:val="ru-RU"/>
        </w:rPr>
        <w:t>Б. С. Шевченко, Е. А. Черкашин</w:t>
      </w:r>
    </w:p>
    <w:p w:rsidR="00623182" w:rsidRPr="00623182" w:rsidRDefault="00623182" w:rsidP="00623182">
      <w:pPr>
        <w:pStyle w:val="a0"/>
        <w:jc w:val="center"/>
        <w:rPr>
          <w:lang w:val="ru-RU"/>
        </w:rPr>
      </w:pPr>
      <w:r>
        <w:rPr>
          <w:lang w:val="ru-RU"/>
        </w:rPr>
        <w:t xml:space="preserve">Иркутский национальный исследовательский </w:t>
      </w:r>
      <w:proofErr w:type="spellStart"/>
      <w:r>
        <w:rPr>
          <w:lang w:val="ru-RU"/>
        </w:rPr>
        <w:t>униваерситет</w:t>
      </w:r>
      <w:proofErr w:type="spellEnd"/>
      <w:r>
        <w:rPr>
          <w:lang w:val="ru-RU"/>
        </w:rPr>
        <w:t>,</w:t>
      </w:r>
      <w:r>
        <w:rPr>
          <w:lang w:val="ru-RU"/>
        </w:rPr>
        <w:br/>
        <w:t xml:space="preserve">Институт динамики систем и теории управления им. </w:t>
      </w:r>
      <w:proofErr w:type="spellStart"/>
      <w:r>
        <w:rPr>
          <w:lang w:val="ru-RU"/>
        </w:rPr>
        <w:t>В.М.Матросова</w:t>
      </w:r>
      <w:proofErr w:type="spellEnd"/>
      <w:r>
        <w:rPr>
          <w:lang w:val="ru-RU"/>
        </w:rPr>
        <w:t xml:space="preserve"> СО РАН,</w:t>
      </w:r>
      <w:r>
        <w:rPr>
          <w:lang w:val="ru-RU"/>
        </w:rPr>
        <w:br/>
      </w:r>
      <w:proofErr w:type="spellStart"/>
      <w:r>
        <w:rPr>
          <w:lang w:val="ru-RU"/>
        </w:rPr>
        <w:t>г</w:t>
      </w:r>
      <w:proofErr w:type="gramStart"/>
      <w:r>
        <w:rPr>
          <w:lang w:val="ru-RU"/>
        </w:rPr>
        <w:t>.И</w:t>
      </w:r>
      <w:proofErr w:type="gramEnd"/>
      <w:r>
        <w:rPr>
          <w:lang w:val="ru-RU"/>
        </w:rPr>
        <w:t>ркутск</w:t>
      </w:r>
      <w:proofErr w:type="spellEnd"/>
    </w:p>
    <w:p w:rsidR="004B6D5D" w:rsidRDefault="000466F1">
      <w:pPr>
        <w:pStyle w:val="1"/>
      </w:pPr>
      <w:bookmarkStart w:id="0" w:name="введение"/>
      <w:bookmarkEnd w:id="0"/>
      <w:proofErr w:type="spellStart"/>
      <w:r>
        <w:t>Введение</w:t>
      </w:r>
      <w:proofErr w:type="spellEnd"/>
    </w:p>
    <w:p w:rsidR="004B6D5D" w:rsidRDefault="000466F1">
      <w:pPr>
        <w:pStyle w:val="FirstParagraph"/>
      </w:pPr>
      <w:r>
        <w:t xml:space="preserve">Рекомендательные системы (РС) — Информационные систем поддержки принятия решений, предназначенные для оценки уровня интереса пользователя к определенному продукту или сервиса, на основе имеющейся информации о пользователе и/или продукте и сервисе. Отрасль </w:t>
      </w:r>
      <w:r>
        <w:t>разработки РС начала развиваться яктивно при появлении онлайн-сервисов, и в настоящее время РС - одно из активных направлений развития систем поддержки принятия решений, ориентированная прежде всео на коммерческое использование, а также на решение задач по</w:t>
      </w:r>
      <w:r>
        <w:t>вышения продуктивности поиска релевантной информации.</w:t>
      </w:r>
    </w:p>
    <w:p w:rsidR="004B6D5D" w:rsidRDefault="000466F1">
      <w:pPr>
        <w:pStyle w:val="a0"/>
      </w:pPr>
      <w:r>
        <w:t>В коммерческой области РС позволяют решать задачи выяснения, что именно представляет ценность для потребителя в виде набора конкретных вещей (например, товаров или услуг), сужение вариантов выбора и пре</w:t>
      </w:r>
      <w:r>
        <w:t>доставление схожых вариантов других вещей, тем самым упрощая выбор, выявление новых характеристик у вещей, например, введение вещи в некоторую классификацию и т.п. Отделы снабжения коммерческих фирм получают механизмы обеспечения уникального сервиса каждом</w:t>
      </w:r>
      <w:r>
        <w:t>у потребителю, увеличивая его доверие и лояльность к поставщику, увеличиваются продаж и конверсии, а также получать больше знаний о потребителях [intro].</w:t>
      </w:r>
    </w:p>
    <w:p w:rsidR="004B6D5D" w:rsidRDefault="000466F1">
      <w:pPr>
        <w:pStyle w:val="a0"/>
      </w:pPr>
      <w:r>
        <w:t xml:space="preserve">Рекомендательные системы появились в интернете достаточно давно, около 20 лет назад. Однако настоящий </w:t>
      </w:r>
      <w:r>
        <w:t xml:space="preserve">подъем в этой области случился примерно 5-10 лет назад, когда произошло соревнование Netflix Prize. Компания Netflix тогда давала в прокат не цифровые копии, а рассылала VHS-кассеты и DVD. Для них было очень важно повысить качество рекомендаций. Чем лучше </w:t>
      </w:r>
      <w:r>
        <w:t>Netflix рекомендует своим пользователям фильмы, тем больше фильмов они берут в прокат. Соответственно, растет и прибыль компании. В 2006 году они запустили соревнование Netflix Prize. Они выложили в открытый доступ собранные данные: около 100 миллионов оце</w:t>
      </w:r>
      <w:r>
        <w:t>нок по пятибалльной шкале с указанием ID проставивших их пользователей. Участники соревнования должны были как можно лучше предугадывать, какую оценку поставит определенному фильму тот или иной пользователь. Качество предсказания измерялось при помощи метр</w:t>
      </w:r>
      <w:r>
        <w:t>ики RMSE (средне-квадратичное отклонение). У Netflix уже был алгоритм, который предсказывал оценки пользователей с качеством 0.9514 по метрике RMSE. Задача была улучшить предсказание хотя бы на 10% — до 0.8563. Победителю был обещан приз в $ 1 000 000. Сор</w:t>
      </w:r>
      <w:r>
        <w:t xml:space="preserve">евнование длилось примерно три года. За первый год качество улучшили на 7%, дальше все немного замедлилось. Но в конце две команды с разницей в 20 минут </w:t>
      </w:r>
      <w:r>
        <w:lastRenderedPageBreak/>
        <w:t>прислали свои решения, каждое из которых проходило порог в 10%, качество у них было одинаковое с точнос</w:t>
      </w:r>
      <w:r>
        <w:t>тью до четвертого знака. В задаче, над которой множество команд билось три года, все решили каких-то двадцать минут. Опоздавшая команда (как и многие другие, участвовавшие в конкурсе) остались ни с чем, однако сам конкурс очень сильно подстегнул развитие в</w:t>
      </w:r>
      <w:r>
        <w:t xml:space="preserve"> этой области.</w:t>
      </w:r>
    </w:p>
    <w:p w:rsidR="004B6D5D" w:rsidRDefault="000466F1">
      <w:pPr>
        <w:pStyle w:val="a0"/>
      </w:pPr>
      <w:r>
        <w:t xml:space="preserve">В области рекомендательных систем используется специальная терминология. В частности, </w:t>
      </w:r>
      <w:r>
        <w:rPr>
          <w:i/>
        </w:rPr>
        <w:t>профилем</w:t>
      </w:r>
      <w:r>
        <w:t xml:space="preserve"> пользователя (продукта или услуги) являются данные, характеризующие </w:t>
      </w:r>
      <w:r>
        <w:rPr>
          <w:i/>
        </w:rPr>
        <w:t>пользователя</w:t>
      </w:r>
      <w:r>
        <w:t xml:space="preserve">, </w:t>
      </w:r>
      <w:r>
        <w:rPr>
          <w:i/>
        </w:rPr>
        <w:t>продукт или услугу</w:t>
      </w:r>
      <w:r>
        <w:t xml:space="preserve">. </w:t>
      </w:r>
      <w:r>
        <w:rPr>
          <w:i/>
        </w:rPr>
        <w:t>Объектом</w:t>
      </w:r>
      <w:r>
        <w:t xml:space="preserve"> обозначается то, что система рекоме</w:t>
      </w:r>
      <w:r>
        <w:t xml:space="preserve">ндует пользователям, например, продукты, услуги, товары, новости, книги, DVD и т.п. Именно эти данные используются в процессе оценивания </w:t>
      </w:r>
      <w:r>
        <w:rPr>
          <w:i/>
        </w:rPr>
        <w:t>релевантности</w:t>
      </w:r>
      <w:r>
        <w:t xml:space="preserve"> объекта к желаниям пользователя. Этот процесс называется </w:t>
      </w:r>
      <w:r>
        <w:rPr>
          <w:i/>
        </w:rPr>
        <w:t>фильтрацией</w:t>
      </w:r>
      <w:r>
        <w:t>. В результате фильтрации объекты ран</w:t>
      </w:r>
      <w:r>
        <w:t xml:space="preserve">жируются в соответствии с полученной оценкой, а пользователю предоставляется некоторое конечное подмножество, элементы которого имеют максимальную релевантность, т.е. оцениваются как наиболее интересные пользователю. Далее под </w:t>
      </w:r>
      <w:r>
        <w:rPr>
          <w:i/>
        </w:rPr>
        <w:t>интересом</w:t>
      </w:r>
      <w:r>
        <w:t xml:space="preserve"> будем понимать имен</w:t>
      </w:r>
      <w:r>
        <w:t xml:space="preserve">но интерес пользователя к объекту. Т.к. РС - это прежде всего информационные системы, то все объекты и пользователи описываются при помощи </w:t>
      </w:r>
      <w:r>
        <w:rPr>
          <w:i/>
        </w:rPr>
        <w:t>Атрибутов</w:t>
      </w:r>
      <w:r>
        <w:t>. Именно атрибуты - являются входной информацией во все процедуры оценивания интереса.</w:t>
      </w:r>
    </w:p>
    <w:p w:rsidR="004B6D5D" w:rsidRDefault="000466F1">
      <w:pPr>
        <w:pStyle w:val="a0"/>
      </w:pPr>
      <w:r>
        <w:t>Рекомендательные сист</w:t>
      </w:r>
      <w:r>
        <w:t>емы полезны не только для информационных ресурсов и порталов электронной коммерции, но и могут также открыть новые возможности в области безопасности, автомобильной промышленности [Пятикоп] и др.</w:t>
      </w:r>
    </w:p>
    <w:p w:rsidR="004B6D5D" w:rsidRDefault="000466F1">
      <w:pPr>
        <w:pStyle w:val="a0"/>
      </w:pPr>
      <w:r>
        <w:t>Существует ряд подходов к оценке интереса:</w:t>
      </w:r>
    </w:p>
    <w:p w:rsidR="004B6D5D" w:rsidRDefault="000466F1">
      <w:pPr>
        <w:pStyle w:val="Compact"/>
        <w:numPr>
          <w:ilvl w:val="0"/>
          <w:numId w:val="3"/>
        </w:numPr>
      </w:pPr>
      <w:r>
        <w:t xml:space="preserve">на основе </w:t>
      </w:r>
      <w:r>
        <w:rPr>
          <w:i/>
        </w:rPr>
        <w:t>фильтра</w:t>
      </w:r>
      <w:r>
        <w:rPr>
          <w:i/>
        </w:rPr>
        <w:t>ции содержания</w:t>
      </w:r>
      <w:r>
        <w:t xml:space="preserve"> (content-based information filtering), при этом в информационной системе создаются профили пользователей и объектов, включающие социальный статус пользователя, возраст, место проживания, род деятельности, а также характеристики, выражающие и</w:t>
      </w:r>
      <w:r>
        <w:t>нтерес пользователя к объекту; профили объектов включают позицию в системе классификации, его потребительские характеристики.</w:t>
      </w:r>
    </w:p>
    <w:p w:rsidR="004B6D5D" w:rsidRDefault="000466F1">
      <w:pPr>
        <w:pStyle w:val="Compact"/>
        <w:numPr>
          <w:ilvl w:val="0"/>
          <w:numId w:val="3"/>
        </w:numPr>
      </w:pPr>
      <w:r>
        <w:t xml:space="preserve">на основе </w:t>
      </w:r>
      <w:r>
        <w:rPr>
          <w:i/>
        </w:rPr>
        <w:t>коллаборативной фильтрации</w:t>
      </w:r>
      <w:r>
        <w:t xml:space="preserve"> (collaborative filtering), где используется информация о поведении пользователей в прошлом, н</w:t>
      </w:r>
      <w:r>
        <w:t xml:space="preserve">апример, перечень покупок или оценок объектов, сделанных на сайте интернет-магазина в прошлом пользователями из той же группы интересов, при этом аналитическим блоком информационной системы автоматически формируются классификации объект, а также </w:t>
      </w:r>
      <w:r>
        <w:rPr>
          <w:i/>
        </w:rPr>
        <w:t>ранжируютс</w:t>
      </w:r>
      <w:r>
        <w:rPr>
          <w:i/>
        </w:rPr>
        <w:t>я атрибуты по степени значимости в оценке интереса</w:t>
      </w:r>
      <w:r>
        <w:t>.</w:t>
      </w:r>
    </w:p>
    <w:p w:rsidR="004B6D5D" w:rsidRDefault="000466F1">
      <w:pPr>
        <w:pStyle w:val="Compact"/>
        <w:numPr>
          <w:ilvl w:val="0"/>
          <w:numId w:val="3"/>
        </w:numPr>
      </w:pPr>
      <w:r>
        <w:rPr>
          <w:b/>
        </w:rPr>
        <w:t>интеллектные РС на основе формализованных знаний.</w:t>
      </w:r>
      <w:r>
        <w:t xml:space="preserve"> (knowledge-based) ...</w:t>
      </w:r>
    </w:p>
    <w:p w:rsidR="004B6D5D" w:rsidRDefault="000466F1">
      <w:pPr>
        <w:pStyle w:val="Compact"/>
        <w:numPr>
          <w:ilvl w:val="0"/>
          <w:numId w:val="3"/>
        </w:numPr>
      </w:pPr>
      <w:r>
        <w:t xml:space="preserve">смешанные </w:t>
      </w:r>
      <w:r>
        <w:rPr>
          <w:b/>
        </w:rPr>
        <w:t>и гибридные</w:t>
      </w:r>
      <w:r>
        <w:t xml:space="preserve"> (hybrid prediction) методы, которые базируются на подходах пп. 1 и 2 одновременно.</w:t>
      </w:r>
    </w:p>
    <w:p w:rsidR="004B6D5D" w:rsidRDefault="000466F1">
      <w:pPr>
        <w:pStyle w:val="FirstParagraph"/>
      </w:pPr>
      <w:r>
        <w:t>Например, в Music Genome Pr</w:t>
      </w:r>
      <w:r>
        <w:t xml:space="preserve">oject музыкальный аналитик оценивает каждую композицию по сотням различных музыкальных характеристик, при помощи которых выявляются музыкальные предпочтения пользователя. Перечень оценок формирует </w:t>
      </w:r>
      <w:r>
        <w:rPr>
          <w:i/>
        </w:rPr>
        <w:t>профиль музыкального произведения</w:t>
      </w:r>
      <w:r>
        <w:t>. Основная проблема первог</w:t>
      </w:r>
      <w:r>
        <w:t>о типа рекомендательных систем — это работоспособность системы на начальном этапе ее эксплуатации, так называемый "</w:t>
      </w:r>
      <w:r>
        <w:rPr>
          <w:i/>
        </w:rPr>
        <w:t>холодный старт</w:t>
      </w:r>
      <w:r>
        <w:t>". Например, для новых пользователей в системе нет необходимой информации в профиле для принятия решения о том, какие объекты с</w:t>
      </w:r>
      <w:r>
        <w:t xml:space="preserve">ледует предлагать. В связи с этим в современных рекомендательных системах реализуется механизм сбора и анализа данных о пользователях с применением </w:t>
      </w:r>
      <w:r>
        <w:rPr>
          <w:i/>
        </w:rPr>
        <w:t>явных</w:t>
      </w:r>
      <w:r>
        <w:t xml:space="preserve"> и </w:t>
      </w:r>
      <w:r>
        <w:rPr>
          <w:i/>
        </w:rPr>
        <w:t>неявных методов</w:t>
      </w:r>
      <w:r>
        <w:t>.</w:t>
      </w:r>
    </w:p>
    <w:p w:rsidR="004B6D5D" w:rsidRDefault="000466F1">
      <w:pPr>
        <w:pStyle w:val="a0"/>
      </w:pPr>
      <w:r>
        <w:t>Явные методы сбора данных выполняют следующие действия:</w:t>
      </w:r>
    </w:p>
    <w:p w:rsidR="004B6D5D" w:rsidRDefault="000466F1">
      <w:pPr>
        <w:pStyle w:val="Compact"/>
        <w:numPr>
          <w:ilvl w:val="0"/>
          <w:numId w:val="4"/>
        </w:numPr>
      </w:pPr>
      <w:r>
        <w:t>запрос у пользователя оценк</w:t>
      </w:r>
      <w:r>
        <w:t>и объекта по некоторой шкале;</w:t>
      </w:r>
    </w:p>
    <w:p w:rsidR="004B6D5D" w:rsidRDefault="000466F1">
      <w:pPr>
        <w:pStyle w:val="Compact"/>
        <w:numPr>
          <w:ilvl w:val="0"/>
          <w:numId w:val="4"/>
        </w:numPr>
      </w:pPr>
      <w:r>
        <w:t>запрос у пользователя ранжировки группы объектов от наилучшего к наихудшему;</w:t>
      </w:r>
    </w:p>
    <w:p w:rsidR="004B6D5D" w:rsidRDefault="000466F1">
      <w:pPr>
        <w:pStyle w:val="Compact"/>
        <w:numPr>
          <w:ilvl w:val="0"/>
          <w:numId w:val="4"/>
        </w:numPr>
      </w:pPr>
      <w:r>
        <w:t>предъявление пользователю двух объектов с вопросом о том, какой из них лучше;</w:t>
      </w:r>
    </w:p>
    <w:p w:rsidR="004B6D5D" w:rsidRDefault="000466F1">
      <w:pPr>
        <w:pStyle w:val="Compact"/>
        <w:numPr>
          <w:ilvl w:val="0"/>
          <w:numId w:val="4"/>
        </w:numPr>
      </w:pPr>
      <w:r>
        <w:t>предложение создать список объектов, характеризующих предпочтения польз</w:t>
      </w:r>
      <w:r>
        <w:t>ователя.</w:t>
      </w:r>
    </w:p>
    <w:p w:rsidR="004B6D5D" w:rsidRDefault="000466F1">
      <w:pPr>
        <w:pStyle w:val="FirstParagraph"/>
      </w:pPr>
      <w:r>
        <w:t>Примерами неявного сбора данных выступают:</w:t>
      </w:r>
    </w:p>
    <w:p w:rsidR="004B6D5D" w:rsidRDefault="000466F1">
      <w:pPr>
        <w:pStyle w:val="Compact"/>
        <w:numPr>
          <w:ilvl w:val="0"/>
          <w:numId w:val="5"/>
        </w:numPr>
      </w:pPr>
      <w:r>
        <w:t>наблюдение за тем, что просматривает пользователь в интернет-магазине или базе данных;</w:t>
      </w:r>
    </w:p>
    <w:p w:rsidR="004B6D5D" w:rsidRDefault="000466F1">
      <w:pPr>
        <w:pStyle w:val="Compact"/>
        <w:numPr>
          <w:ilvl w:val="0"/>
          <w:numId w:val="5"/>
        </w:numPr>
      </w:pPr>
      <w:r>
        <w:rPr>
          <w:b/>
        </w:rPr>
        <w:t>ведение записей о поведении пользователя онлайн</w:t>
      </w:r>
      <w:r>
        <w:t>;</w:t>
      </w:r>
    </w:p>
    <w:p w:rsidR="004B6D5D" w:rsidRDefault="000466F1">
      <w:pPr>
        <w:pStyle w:val="Compact"/>
        <w:numPr>
          <w:ilvl w:val="0"/>
          <w:numId w:val="5"/>
        </w:numPr>
      </w:pPr>
      <w:r>
        <w:rPr>
          <w:b/>
        </w:rPr>
        <w:t>отслеживание содержимого компьютера пользователя</w:t>
      </w:r>
      <w:r>
        <w:t>.</w:t>
      </w:r>
    </w:p>
    <w:p w:rsidR="004B6D5D" w:rsidRDefault="000466F1">
      <w:pPr>
        <w:pStyle w:val="FirstParagraph"/>
      </w:pPr>
      <w:r>
        <w:t>Рекомендательные с</w:t>
      </w:r>
      <w:r>
        <w:t>истемы сравнивают однотипные данные, полученные от разных людей и вычисляют список рекомендаций для конкретного пользователя. Примеры коммерческого и некоммерческого использования РС приведены в статье [???]. Для вычисления рекомендаций используется граф и</w:t>
      </w:r>
      <w:r>
        <w:t xml:space="preserve">нтересов [3]. Рекомендательные системы — </w:t>
      </w:r>
      <w:r>
        <w:rPr>
          <w:b/>
        </w:rPr>
        <w:t>удобная</w:t>
      </w:r>
      <w:r>
        <w:t xml:space="preserve"> альтернатива поисковым алгоритмам, так как позволяют обнаружить объекты, которые не имеют непосредственного отношения к поисковому запросу. Любопытно, что рекомендательные системы часто используют поисковые </w:t>
      </w:r>
      <w:r>
        <w:t>машины для индексации необычных данных.</w:t>
      </w:r>
    </w:p>
    <w:p w:rsidR="004B6D5D" w:rsidRDefault="000466F1">
      <w:pPr>
        <w:pStyle w:val="1"/>
      </w:pPr>
      <w:bookmarkStart w:id="1" w:name="методы-фильтрации-содержания"/>
      <w:bookmarkEnd w:id="1"/>
      <w:r>
        <w:t>Методы фильтрации содержания</w:t>
      </w:r>
    </w:p>
    <w:p w:rsidR="004B6D5D" w:rsidRDefault="000466F1">
      <w:pPr>
        <w:pStyle w:val="FirstParagraph"/>
      </w:pPr>
      <w:r>
        <w:t>В статье [Амелькин2013] рассматриваются контентые рекомендательные системы, решающие задачу top-N. Предлагается математическая модель контентной рекомендательной системы, основанная на не</w:t>
      </w:r>
      <w:r>
        <w:t>четких множествах, критерий оценки качества рекомендаций и алгоритм решения задачи.</w:t>
      </w:r>
    </w:p>
    <w:p w:rsidR="004B6D5D" w:rsidRDefault="000466F1">
      <w:pPr>
        <w:pStyle w:val="1"/>
      </w:pPr>
      <w:bookmarkStart w:id="2" w:name="методы-коллаборативной-фильтрации"/>
      <w:bookmarkEnd w:id="2"/>
      <w:r>
        <w:t>Методы коллаборативной фильтрации</w:t>
      </w:r>
    </w:p>
    <w:p w:rsidR="004B6D5D" w:rsidRDefault="000466F1">
      <w:pPr>
        <w:pStyle w:val="FirstParagraph"/>
      </w:pPr>
      <w:r>
        <w:t>Подходы, основанный на коллаборативной фильтрации, в настоящее время более популярны, чем подходы на основе фильтрации содержимого, вероят</w:t>
      </w:r>
      <w:r>
        <w:t>но из-за того, что представляет собой отражение практического опыта: большинство коммерческих РС вынуждены решать проблему недостатка информации, "холодный старт", а также адаптируемости существующих сообществ пользователей к новым объектам.</w:t>
      </w:r>
    </w:p>
    <w:p w:rsidR="004B6D5D" w:rsidRDefault="000466F1">
      <w:pPr>
        <w:pStyle w:val="a0"/>
      </w:pPr>
      <w:r>
        <w:t>...</w:t>
      </w:r>
    </w:p>
    <w:p w:rsidR="004B6D5D" w:rsidRDefault="000466F1">
      <w:pPr>
        <w:pStyle w:val="a0"/>
      </w:pPr>
      <w:r>
        <w:t xml:space="preserve">Математические обозначения элементов модели сравнения состоит из набора пользователей </w:t>
      </w:r>
      <m:oMath>
        <m:r>
          <w:rPr>
            <w:rFonts w:ascii="Cambria Math" w:hAnsi="Cambria Math"/>
          </w:rPr>
          <m:t>U</m:t>
        </m:r>
      </m:oMath>
      <w:r>
        <w:t xml:space="preserve"> и набора объектов </w:t>
      </w:r>
      <m:oMath>
        <m:r>
          <w:rPr>
            <w:rFonts w:ascii="Cambria Math" w:hAnsi="Cambria Math"/>
          </w:rPr>
          <m:t>O</m:t>
        </m:r>
      </m:oMath>
      <w:r>
        <w:t xml:space="preserve">. В ви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</m:oMath>
      <w:r>
        <w:t xml:space="preserve"> - множество элементов, оцененных пользователем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</m:oMath>
      <w:r>
        <w:t xml:space="preserve"> - множество пользователей, которые оценили объект </w:t>
      </w:r>
      <m:oMath>
        <m:r>
          <w:rPr>
            <w:rFonts w:ascii="Cambria Math" w:hAnsi="Cambria Math"/>
          </w:rPr>
          <m:t>o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u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o</m:t>
            </m:r>
          </m:sub>
        </m:sSub>
      </m:oMath>
      <w:r>
        <w:t xml:space="preserve"> </w:t>
      </w:r>
      <w:r>
        <w:t xml:space="preserve">- оценка пользователя </w:t>
      </w:r>
      <m:oMath>
        <m:r>
          <w:rPr>
            <w:rFonts w:ascii="Cambria Math" w:hAnsi="Cambria Math"/>
          </w:rPr>
          <m:t>u</m:t>
        </m:r>
      </m:oMath>
      <w:r>
        <w:t xml:space="preserve"> для объекта </w:t>
      </w:r>
      <m:oMath>
        <m:r>
          <w:rPr>
            <w:rFonts w:ascii="Cambria Math" w:hAnsi="Cambria Math"/>
          </w:rPr>
          <m:t>o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</m:oMath>
      <w:r>
        <w:t xml:space="preserve"> - вектор всех оценок пользователя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</m:oMath>
      <w:r>
        <w:t xml:space="preserve"> - вектор всех оценок объекта </w:t>
      </w:r>
      <m:oMath>
        <m:r>
          <w:rPr>
            <w:rFonts w:ascii="Cambria Math" w:hAnsi="Cambria Math"/>
          </w:rPr>
          <m:t>o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r</m:t>
                </m:r>
              </m:e>
            </m:bar>
          </m:e>
          <m:sub>
            <m:r>
              <w:rPr>
                <w:rFonts w:ascii="Cambria Math" w:hAnsi="Cambria Math"/>
              </w:rPr>
              <m:t>u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r</m:t>
                </m:r>
              </m:e>
            </m:bar>
          </m:e>
          <m:sub>
            <m:r>
              <w:rPr>
                <w:rFonts w:ascii="Cambria Math" w:hAnsi="Cambria Math"/>
              </w:rPr>
              <m:t>o</m:t>
            </m:r>
          </m:sub>
        </m:sSub>
      </m:oMath>
      <w:r>
        <w:t xml:space="preserve"> - средние значения оценок пользователя </w:t>
      </w:r>
      <m:oMath>
        <m:r>
          <w:rPr>
            <w:rFonts w:ascii="Cambria Math" w:hAnsi="Cambria Math"/>
          </w:rPr>
          <m:t>u</m:t>
        </m:r>
      </m:oMath>
      <w:r>
        <w:t xml:space="preserve"> и объекта </w:t>
      </w:r>
      <m:oMath>
        <m:r>
          <w:rPr>
            <w:rFonts w:ascii="Cambria Math" w:hAnsi="Cambria Math"/>
          </w:rPr>
          <m:t>o</m:t>
        </m:r>
      </m:oMath>
      <w:r>
        <w:t xml:space="preserve"> соответственно. Сравнительная оценка обозначаетс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r</m:t>
                </m:r>
              </m:e>
            </m:groupChr>
          </m:e>
          <m:sub>
            <m:r>
              <w:rPr>
                <w:rFonts w:ascii="Cambria Math" w:hAnsi="Cambria Math"/>
              </w:rPr>
              <m:t>u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sub>
        </m:sSub>
      </m:oMath>
      <w:r>
        <w:t>. Для зада</w:t>
      </w:r>
      <w:r>
        <w:t xml:space="preserve">ния этой оценки сначала задается мера близости объекта </w:t>
      </w:r>
      <m:oMath>
        <m:r>
          <w:rPr>
            <w:rFonts w:ascii="Cambria Math" w:hAnsi="Cambria Math"/>
          </w:rPr>
          <m:t>i</m:t>
        </m:r>
      </m:oMath>
      <w:r>
        <w:t xml:space="preserve"> к объекту </w:t>
      </w:r>
      <m:oMath>
        <m:r>
          <w:rPr>
            <w:rFonts w:ascii="Cambria Math" w:hAnsi="Cambria Math"/>
          </w:rPr>
          <m:t>j</m:t>
        </m:r>
      </m:oMath>
      <w:r>
        <w:t>. Рассмотрим несколько популярных вариантов оценки близости.</w:t>
      </w:r>
    </w:p>
    <w:p w:rsidR="004B6D5D" w:rsidRDefault="000466F1">
      <w:pPr>
        <w:pStyle w:val="a0"/>
      </w:pPr>
      <w:r>
        <w:t>Коэффициент Пирсона [Пятикоп]:</w:t>
      </w:r>
    </w:p>
    <w:p w:rsidR="004B6D5D" w:rsidRDefault="000466F1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u</m:t>
                  </m:r>
                  <m:r>
                    <w:rPr>
                      <w:rFonts w:ascii="Cambria Math" w:hAnsi="Cambria Math"/>
                    </w:rPr>
                    <m:t>∈</m:t>
                  </m:r>
                  <m:r>
                    <w:rPr>
                      <w:rFonts w:ascii="Cambria Math" w:hAnsi="Cambria Math"/>
                    </w:rPr>
                    <m:t>U</m:t>
                  </m:r>
                </m:sub>
                <m:sup/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)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u</m:t>
                      </m:r>
                      <m:r>
                        <w:rPr>
                          <w:rFonts w:ascii="Cambria Math" w:hAnsi="Cambria Math"/>
                        </w:rPr>
                        <m:t>∈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sub>
                    <m:sup/>
                    <m:e>
                      <m:r>
                        <w:rPr>
                          <w:rFonts w:ascii="Cambria Math" w:hAnsi="Cambria Math"/>
                        </w:rPr>
                        <m:t>(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u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u</m:t>
                      </m:r>
                      <m:r>
                        <w:rPr>
                          <w:rFonts w:ascii="Cambria Math" w:hAnsi="Cambria Math"/>
                        </w:rPr>
                        <m:t>∈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sub>
                    <m:sup/>
                    <m:e>
                      <m:r>
                        <w:rPr>
                          <w:rFonts w:ascii="Cambria Math" w:hAnsi="Cambria Math"/>
                        </w:rPr>
                        <m:t>(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u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hAnsi="Cambria Math"/>
            </w:rPr>
            <m:t>,</m:t>
          </m:r>
        </m:oMath>
      </m:oMathPara>
    </w:p>
    <w:p w:rsidR="004B6D5D" w:rsidRDefault="000466F1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U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- множество пользователей, которые оценили объекты </w:t>
      </w:r>
      <m:oMath>
        <m:r>
          <w:rPr>
            <w:rFonts w:ascii="Cambria Math" w:hAnsi="Cambria Math"/>
          </w:rPr>
          <m:t>i</m:t>
        </m:r>
      </m:oMath>
      <w:r>
        <w:t xml:space="preserve"> и </w:t>
      </w:r>
      <m:oMath>
        <m:r>
          <w:rPr>
            <w:rFonts w:ascii="Cambria Math" w:hAnsi="Cambria Math"/>
          </w:rPr>
          <m:t>j</m:t>
        </m:r>
      </m:oMath>
      <w:r>
        <w:t>.</w:t>
      </w:r>
    </w:p>
    <w:p w:rsidR="004B6D5D" w:rsidRDefault="000466F1">
      <w:pPr>
        <w:pStyle w:val="a0"/>
      </w:pPr>
      <w:r>
        <w:t xml:space="preserve">Косинус угла между двумя вектора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:</w:t>
      </w:r>
    </w:p>
    <w:p w:rsidR="004B6D5D" w:rsidRDefault="000466F1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∘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|⋅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:rsidR="004B6D5D" w:rsidRDefault="000466F1">
      <w:pPr>
        <w:pStyle w:val="FirstParagraph"/>
      </w:pPr>
      <w:r>
        <w:t>....</w:t>
      </w:r>
    </w:p>
    <w:p w:rsidR="004B6D5D" w:rsidRDefault="000466F1">
      <w:pPr>
        <w:pStyle w:val="a0"/>
      </w:pPr>
      <w:r>
        <w:t xml:space="preserve">Затем множество объектов </w:t>
      </w:r>
      <m:oMath>
        <m:r>
          <w:rPr>
            <w:rFonts w:ascii="Cambria Math" w:hAnsi="Cambria Math"/>
          </w:rPr>
          <m:t>S</m:t>
        </m:r>
      </m:oMath>
      <w:r>
        <w:t xml:space="preserve">, наиболее близких к объекту </w:t>
      </w:r>
      <m:oMath>
        <m:r>
          <w:rPr>
            <w:rFonts w:ascii="Cambria Math" w:hAnsi="Cambria Math"/>
          </w:rPr>
          <m:t>o</m:t>
        </m:r>
      </m:oMath>
      <w:r>
        <w:t>. Например, можно выбрать 30 так</w:t>
      </w:r>
      <w:r>
        <w:t xml:space="preserve">их объектов. Вычисление рейтинга объекта </w:t>
      </w:r>
      <m:oMath>
        <m:r>
          <w:rPr>
            <w:rFonts w:ascii="Cambria Math" w:hAnsi="Cambria Math"/>
          </w:rPr>
          <m:t>o</m:t>
        </m:r>
      </m:oMath>
      <w:r>
        <w:t xml:space="preserve"> делается по формуле:</w:t>
      </w:r>
    </w:p>
    <w:p w:rsidR="004B6D5D" w:rsidRDefault="000466F1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groupChr>
            </m:e>
            <m:sub>
              <m:r>
                <w:rPr>
                  <w:rFonts w:ascii="Cambria Math" w:hAnsi="Cambria Math"/>
                </w:rPr>
                <m:t>u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o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∈</m:t>
                  </m:r>
                  <m:r>
                    <w:rPr>
                      <w:rFonts w:ascii="Cambria Math" w:hAnsi="Cambria Math"/>
                    </w:rPr>
                    <m:t>S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o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∈</m:t>
                  </m:r>
                  <m:r>
                    <w:rPr>
                      <w:rFonts w:ascii="Cambria Math" w:hAnsi="Cambria Math"/>
                    </w:rPr>
                    <m:t>S</m:t>
                  </m:r>
                </m:sub>
                <m:sup/>
                <m:e>
                  <m:r>
                    <w:rPr>
                      <w:rFonts w:ascii="Cambria Math" w:hAnsi="Cambria Math"/>
                    </w:rPr>
                    <m:t>|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:rsidR="004B6D5D" w:rsidRDefault="000466F1">
      <w:pPr>
        <w:pStyle w:val="FirstParagraph"/>
      </w:pPr>
      <w:r>
        <w:t>Популярный подход к формированию множества рекомендаций - это упорядочивавшие всех объектов по критерию схожести и выборке некоторого фиксированног</w:t>
      </w:r>
      <w:r>
        <w:t xml:space="preserve">о количества объектов с максимальным рейтингом [Нефедова]. В качестве меры </w:t>
      </w:r>
      <w:r>
        <w:rPr>
          <w:rStyle w:val="VerbatimChar"/>
        </w:rPr>
        <w:t>similarity</w:t>
      </w:r>
      <w:r>
        <w:t xml:space="preserve"> двух объектов выступает </w:t>
      </w:r>
      <w:r>
        <w:rPr>
          <w:rStyle w:val="VerbatimChar"/>
        </w:rPr>
        <w:t>cos</w:t>
      </w:r>
      <w:r>
        <w:t xml:space="preserve"> угла между </w:t>
      </w:r>
      <m:oMath>
        <m:r>
          <w:rPr>
            <w:rFonts w:ascii="Cambria Math" w:hAnsi="Cambria Math"/>
          </w:rPr>
          <m:t>N</m:t>
        </m:r>
      </m:oMath>
      <w:r>
        <w:t>-мерными векторами.</w:t>
      </w:r>
    </w:p>
    <w:p w:rsidR="004B6D5D" w:rsidRDefault="000466F1">
      <w:pPr>
        <w:pStyle w:val="a0"/>
      </w:pPr>
      <w:r>
        <w:t>В [Нефедова, Пятикоп] так же представлен обзор способов использования вышеупомянутых методов вычисления оцено</w:t>
      </w:r>
      <w:r>
        <w:t xml:space="preserve">к, которые разделены на два класса - </w:t>
      </w:r>
      <w:r>
        <w:rPr>
          <w:i/>
        </w:rPr>
        <w:t>анамнестические</w:t>
      </w:r>
      <w:r>
        <w:t xml:space="preserve">, т.е. основывающиеся на одновременной обработке всех имеющихся данных, и </w:t>
      </w:r>
      <w:r>
        <w:rPr>
          <w:i/>
        </w:rPr>
        <w:t>модельные</w:t>
      </w:r>
      <w:r>
        <w:t>, где производится предварительная обработка данных, выполняемая, например, раз в сутки. Второй класс позволяет быстрее в</w:t>
      </w:r>
      <w:r>
        <w:t>ычислять оценки интереса, однако не обеспечивает актуальности данных. В классе аналитических способов, как правило используются методы многомерного анализа данных на основе "ближайшего соседства" (Neighbourhood-based), в то время как в модельных методах ис</w:t>
      </w:r>
      <w:r>
        <w:t xml:space="preserve">пользуется методы анализа скрытых факторов (Latenet Factors). </w:t>
      </w:r>
      <w:r>
        <w:rPr>
          <w:b/>
        </w:rPr>
        <w:t>Кроме того, представителей классов тоже гибридизируют</w:t>
      </w:r>
      <w:r>
        <w:t>.</w:t>
      </w:r>
    </w:p>
    <w:p w:rsidR="004B6D5D" w:rsidRDefault="000466F1">
      <w:pPr>
        <w:pStyle w:val="1"/>
      </w:pPr>
      <w:bookmarkStart w:id="3" w:name="гибридные-методы"/>
      <w:bookmarkEnd w:id="3"/>
      <w:r>
        <w:t>Гибридные методы</w:t>
      </w:r>
    </w:p>
    <w:p w:rsidR="004B6D5D" w:rsidRDefault="000466F1">
      <w:pPr>
        <w:pStyle w:val="FirstParagraph"/>
      </w:pPr>
      <w:r>
        <w:t>В статье [Дьяконов] рассмотрена задача разработки алгоритмов оценивания лекционного материала. Авторами предложен алгоритм вычисления близости лекций (объектов), где каждая лекция характеризуется подмножество некоторого набора значений (например, подмножес</w:t>
      </w:r>
      <w:r>
        <w:t>твом авторов лекций относительно множества всех авторов). Базовый алгоритм реализует подход фильтрации содержания. Для алгоритма подобранны коэффициенты, при помощи которых можно объединять оценки различных атрибутов в одну общую оценку лекции. Наиболее зн</w:t>
      </w:r>
      <w:r>
        <w:t>ачимыми атрибутами оказались «категории», «авторы», «языки», «название» и «описание». Цель - синтезировать набор лекций фиксированной длины, рекомендованных для просмотра заданному пользователю, из фиксированного множества "новых", не использованных в пост</w:t>
      </w:r>
      <w:r>
        <w:t>роении профилей пользователя и объекта.</w:t>
      </w:r>
    </w:p>
    <w:p w:rsidR="004B6D5D" w:rsidRDefault="000466F1">
      <w:pPr>
        <w:pStyle w:val="a0"/>
      </w:pPr>
      <w:r>
        <w:rPr>
          <w:b/>
        </w:rPr>
        <w:t>Формулы</w:t>
      </w:r>
    </w:p>
    <w:p w:rsidR="004B6D5D" w:rsidRDefault="000466F1">
      <w:pPr>
        <w:pStyle w:val="a0"/>
      </w:pPr>
      <w:r>
        <w:t>Далее алгоритм дополняется предсказателем последовательностей лекций: заданы примеры последовательностей из трех лекций, требуется для последовательностей из двух предложить третью, четвертую и т.д. Последова</w:t>
      </w:r>
      <w:r>
        <w:t>тельности лекций приобретены системой неявно, т.е. фиксируя просмотренные пользователем лекции. Алгоритм занял первое место в соревновании, причем со значительным отрывом от второго места. Производится внедрение результатов исследований в области анализа с</w:t>
      </w:r>
      <w:r>
        <w:t>игналов и предсказания последовательностей событий.</w:t>
      </w:r>
    </w:p>
    <w:p w:rsidR="004B6D5D" w:rsidRDefault="000466F1">
      <w:pPr>
        <w:pStyle w:val="a0"/>
      </w:pPr>
      <w:r>
        <w:rPr>
          <w:b/>
        </w:rPr>
        <w:t>(Прочесть статью, понять, что это первый подход, используется (какой?) явный/неявный метод сбора информации о видеолекциях). Как решена задача? Как внедрено, и было ли? Какие недостатки?</w:t>
      </w:r>
    </w:p>
    <w:p w:rsidR="004B6D5D" w:rsidRDefault="000466F1">
      <w:pPr>
        <w:pStyle w:val="1"/>
      </w:pPr>
      <w:bookmarkStart w:id="4" w:name="приложения-рекомендательных-систем-в-на-"/>
      <w:bookmarkEnd w:id="4"/>
      <w:r>
        <w:t>Приложения рекоме</w:t>
      </w:r>
      <w:r>
        <w:t xml:space="preserve">ндательных систем </w:t>
      </w:r>
      <w:r>
        <w:t>в на новостных сайтах</w:t>
      </w:r>
    </w:p>
    <w:p w:rsidR="004B6D5D" w:rsidRDefault="000466F1">
      <w:pPr>
        <w:pStyle w:val="FirstParagraph"/>
      </w:pPr>
      <w:r>
        <w:rPr>
          <w:b/>
        </w:rPr>
        <w:t>Алгоритмы MinHash Covisitation</w:t>
      </w:r>
    </w:p>
    <w:p w:rsidR="004B6D5D" w:rsidRDefault="000466F1">
      <w:pPr>
        <w:numPr>
          <w:ilvl w:val="0"/>
          <w:numId w:val="6"/>
        </w:numPr>
      </w:pPr>
      <w:r>
        <w:t>Das A. S., Datar M., Garg A., Rajaram Sh. Google news personalization: Scalable online collaborative filtering // 16th Conference (International) on World Wide Web Proceedings, 2007. P.</w:t>
      </w:r>
      <w:r>
        <w:t xml:space="preserve"> 271–280.</w:t>
      </w:r>
    </w:p>
    <w:p w:rsidR="004B6D5D" w:rsidRDefault="000466F1">
      <w:pPr>
        <w:numPr>
          <w:ilvl w:val="0"/>
          <w:numId w:val="6"/>
        </w:numPr>
      </w:pPr>
      <w:r>
        <w:t>Strauch C. NoSQL databases. http://www.christof-strauch.de/nosqldbs.pdf. (?)</w:t>
      </w:r>
    </w:p>
    <w:p w:rsidR="004B6D5D" w:rsidRDefault="000466F1">
      <w:pPr>
        <w:pStyle w:val="FirstParagraph"/>
      </w:pPr>
      <w:r>
        <w:t>В [Клеменков] создан рекомендательный сервис новостей посетителям сайта, время пересчета рекомендаций в котором на каждую тысячу новых записей в журнале WEB-сервера сост</w:t>
      </w:r>
      <w:r>
        <w:t>авляет 1.5–2 с., что авторами заявлено как ресурс, функционирующий в режиме, близком к реальному времени. Для проекта Рамблер-новости подобный результат является удовлетворительным, так как 1000 новых запросов к сайту делается за чуть большее время. В иссл</w:t>
      </w:r>
      <w:r>
        <w:t>едовании использован адаптированный алгоритм MinHash для идентификации записей журнала и неточного их сравнения. Целью работы было показать целесообразность применения NoSQL-технологий для создания сервисов указанного качества. Важным свойством приведенной</w:t>
      </w:r>
      <w:r>
        <w:t xml:space="preserve"> реализации является то, что задачи хранения и анализа данных удалось объединить с задачей предоставления доступа к результатам в единой системе, избежав накладных расходов на перемещение данных из одного источника в другой, что улучшило общую производител</w:t>
      </w:r>
      <w:r>
        <w:t>ьность сервиса. Кроме того, предложенный подход упрощает решение повседневных задач сбора статистики о взаимодействии пользователя с веб-приложением путем анализа структурированных логов мощным языком запросов СУБД MongoDB. В результате продемонстрировано,</w:t>
      </w:r>
      <w:r>
        <w:t xml:space="preserve"> что применение NoSQL к решению подобного класса задач является весьма перспективным.</w:t>
      </w:r>
    </w:p>
    <w:p w:rsidR="004B6D5D" w:rsidRDefault="000466F1">
      <w:pPr>
        <w:pStyle w:val="1"/>
      </w:pPr>
      <w:bookmarkStart w:id="5" w:name="оценка-эффективности-работы-рекомендател"/>
      <w:bookmarkEnd w:id="5"/>
      <w:r>
        <w:t xml:space="preserve">Оценка эффективности </w:t>
      </w:r>
      <w:r>
        <w:rPr>
          <w:i/>
        </w:rPr>
        <w:t>работы</w:t>
      </w:r>
      <w:r>
        <w:t xml:space="preserve"> рекомендательных систем</w:t>
      </w:r>
    </w:p>
    <w:p w:rsidR="004B6D5D" w:rsidRDefault="000466F1">
      <w:pPr>
        <w:pStyle w:val="FirstParagraph"/>
      </w:pPr>
      <w:r>
        <w:t>В [Амелькин] поднята проблема сравнительной оценки различных подходов к построению РС. Разработчиками рекомендательных</w:t>
      </w:r>
      <w:r>
        <w:t xml:space="preserve"> систем для измерения эффективности работы рекомендательных систем введен ряд различных показателей (</w:t>
      </w:r>
      <w:r>
        <w:rPr>
          <w:i/>
        </w:rPr>
        <w:t>Табл. 1</w:t>
      </w:r>
      <w:r>
        <w:t xml:space="preserve">). </w:t>
      </w:r>
      <w:r>
        <w:rPr>
          <w:i/>
        </w:rPr>
        <w:t>Аббревиатуры показателей эффективности будут расшифрованы ниже</w:t>
      </w:r>
      <w:r>
        <w:t>. Такое разнообразие показателей показывает общее состояние разработок в этой облас</w:t>
      </w:r>
      <w:r>
        <w:t>ти, когда на основе немногочисленных признанных достижений работают параллельно много независимых групп, создающих свою терминологию, методы верификации и проверки полученных результатов. К автором не сделано окончательного заключения или рекомендации по и</w:t>
      </w:r>
      <w:r>
        <w:t xml:space="preserve">спользованию того или иного критерия в заданном классе РС. </w:t>
      </w:r>
      <w:r>
        <w:rPr>
          <w:b/>
        </w:rPr>
        <w:t>дочитать</w:t>
      </w:r>
      <w:r>
        <w:t>.</w:t>
      </w:r>
    </w:p>
    <w:p w:rsidR="004B6D5D" w:rsidRDefault="000466F1">
      <w:pPr>
        <w:pStyle w:val="a0"/>
      </w:pPr>
      <w:r>
        <w:t>В настоящее время развиваются методы на основе анализа структуры онтологии предметной области. ….. Подходы на онтологии позволяют решать проблему Холодного старта в той или иной мере. (Че</w:t>
      </w:r>
      <w:r>
        <w:t>ркашин)</w:t>
      </w:r>
    </w:p>
    <w:p w:rsidR="004B6D5D" w:rsidRDefault="000466F1">
      <w:pPr>
        <w:pStyle w:val="1"/>
      </w:pPr>
      <w:bookmarkStart w:id="6" w:name="предметная-область"/>
      <w:bookmarkEnd w:id="6"/>
      <w:r>
        <w:t>Предметная область</w:t>
      </w:r>
    </w:p>
    <w:p w:rsidR="004B6D5D" w:rsidRDefault="000466F1">
      <w:pPr>
        <w:pStyle w:val="FirstParagraph"/>
      </w:pPr>
      <w:r>
        <w:t>Например в Иркутске можно зяняться следующими задачами, где разработка Рсистемы позволит автоматизировать….</w:t>
      </w:r>
    </w:p>
    <w:p w:rsidR="004B6D5D" w:rsidRDefault="000466F1">
      <w:pPr>
        <w:pStyle w:val="1"/>
      </w:pPr>
      <w:bookmarkStart w:id="7" w:name="литература"/>
      <w:bookmarkEnd w:id="7"/>
      <w:r>
        <w:t>Литература</w:t>
      </w:r>
    </w:p>
    <w:p w:rsidR="004B6D5D" w:rsidRDefault="000466F1">
      <w:pPr>
        <w:numPr>
          <w:ilvl w:val="0"/>
          <w:numId w:val="7"/>
        </w:numPr>
      </w:pPr>
      <w:r>
        <w:t xml:space="preserve">[intro] Jannach D., Zanker M., Felfernig A., Friedrich G. </w:t>
      </w:r>
      <w:r w:rsidRPr="003569F2">
        <w:rPr>
          <w:i/>
        </w:rPr>
        <w:t>Recommender Systems: An Introduction</w:t>
      </w:r>
      <w:bookmarkStart w:id="8" w:name="_GoBack"/>
      <w:bookmarkEnd w:id="8"/>
      <w:r>
        <w:t>. Cambridge University Press (2010).</w:t>
      </w:r>
    </w:p>
    <w:p w:rsidR="004B6D5D" w:rsidRDefault="000466F1">
      <w:pPr>
        <w:numPr>
          <w:ilvl w:val="0"/>
          <w:numId w:val="7"/>
        </w:numPr>
      </w:pPr>
      <w:r>
        <w:t>Melville P., Mooney R., Nagarajan R. </w:t>
      </w:r>
      <w:r w:rsidRPr="003569F2">
        <w:rPr>
          <w:i/>
        </w:rPr>
        <w:t>Content-Boosted Collaborative Filtering for Improved Recommendations (англ.) </w:t>
      </w:r>
      <w:r>
        <w:t>// Universi</w:t>
      </w:r>
      <w:r>
        <w:t xml:space="preserve">ty of Texas, </w:t>
      </w:r>
      <w:proofErr w:type="gramStart"/>
      <w:r>
        <w:t>USA :</w:t>
      </w:r>
      <w:proofErr w:type="gramEnd"/>
      <w:r>
        <w:t xml:space="preserve"> Материалы конф. / AAAI-02, Austin, TX, USA, 2002. — 2002. — P. 187-192.</w:t>
      </w:r>
    </w:p>
    <w:p w:rsidR="004B6D5D" w:rsidRDefault="000466F1">
      <w:pPr>
        <w:numPr>
          <w:ilvl w:val="0"/>
          <w:numId w:val="7"/>
        </w:numPr>
      </w:pPr>
      <w:r>
        <w:t>Жернакова О. </w:t>
      </w:r>
      <w:r w:rsidRPr="003569F2">
        <w:rPr>
          <w:i/>
        </w:rPr>
        <w:t>Системы рекомендаций и поиска видеоконтента</w:t>
      </w:r>
      <w:r>
        <w:t> // Телемультимедиа, 2012.</w:t>
      </w:r>
    </w:p>
    <w:p w:rsidR="004B6D5D" w:rsidRDefault="000466F1">
      <w:pPr>
        <w:numPr>
          <w:ilvl w:val="0"/>
          <w:numId w:val="7"/>
        </w:numPr>
      </w:pPr>
      <w:r>
        <w:t>Nadim Hossain. </w:t>
      </w:r>
      <w:r w:rsidRPr="003569F2">
        <w:rPr>
          <w:i/>
        </w:rPr>
        <w:t>Why the Interest Graph Is a Marketer’s Best Friend</w:t>
      </w:r>
      <w:r>
        <w:t> (англ.). Mashabl</w:t>
      </w:r>
      <w:r>
        <w:t>e. Проверено 7 декабря 2013.</w:t>
      </w:r>
    </w:p>
    <w:p w:rsidR="004B6D5D" w:rsidRDefault="000466F1">
      <w:pPr>
        <w:numPr>
          <w:ilvl w:val="0"/>
          <w:numId w:val="7"/>
        </w:numPr>
      </w:pPr>
      <w:r>
        <w:t xml:space="preserve">[Дьяконов] А.Г. Дьяконов. </w:t>
      </w:r>
      <w:r>
        <w:rPr>
          <w:i/>
        </w:rPr>
        <w:t>Алгоритмы для рекомендательной системы: технология Lenkor</w:t>
      </w:r>
      <w:r>
        <w:t xml:space="preserve"> // Бизнес-информатика No1(19) – 2012 г. с. 32-39.</w:t>
      </w:r>
    </w:p>
    <w:p w:rsidR="004B6D5D" w:rsidRDefault="000466F1">
      <w:pPr>
        <w:numPr>
          <w:ilvl w:val="0"/>
          <w:numId w:val="7"/>
        </w:numPr>
      </w:pPr>
      <w:r>
        <w:t xml:space="preserve">[Клеменков] П. А. Клеменков. </w:t>
      </w:r>
      <w:r>
        <w:rPr>
          <w:i/>
        </w:rPr>
        <w:t>Построение новостного рекомендательного сервиса реального времен</w:t>
      </w:r>
      <w:r>
        <w:rPr>
          <w:i/>
        </w:rPr>
        <w:t>и с использованием NoSQL СУБД</w:t>
      </w:r>
      <w:r>
        <w:t xml:space="preserve"> // Информатика и еë применения. 2013, Т.7, вып.3, с.14–21.</w:t>
      </w:r>
    </w:p>
    <w:p w:rsidR="004B6D5D" w:rsidRDefault="000466F1">
      <w:pPr>
        <w:numPr>
          <w:ilvl w:val="0"/>
          <w:numId w:val="7"/>
        </w:numPr>
      </w:pPr>
      <w:r>
        <w:t xml:space="preserve">[Нефедова] Ю. С. Нефедова. </w:t>
      </w:r>
      <w:r>
        <w:rPr>
          <w:i/>
        </w:rPr>
        <w:t>Архитектура гибридной рекомендательной системы GEFEST (Generation–Expansion–Filtering–Sorting–Truncation)</w:t>
      </w:r>
      <w:r>
        <w:t xml:space="preserve"> // Системы и средства информатики</w:t>
      </w:r>
      <w:r>
        <w:t>. 2012, Т.22, вып.2, с.176–196.</w:t>
      </w:r>
    </w:p>
    <w:p w:rsidR="004B6D5D" w:rsidRDefault="000466F1">
      <w:pPr>
        <w:numPr>
          <w:ilvl w:val="0"/>
          <w:numId w:val="7"/>
        </w:numPr>
      </w:pPr>
      <w:r>
        <w:t>[Амелькин] С. А. Амелькин. Оценка эффективности рекомендательных систем. // Труды 14-й Всероссийской научной конференции «Электронные библиотеки: перспективные методы и технологии, электронные коллекции» — RCDL-2012, Пересла</w:t>
      </w:r>
      <w:r>
        <w:t>вль-Залесский, Россия, 15-18 октября 2012 г.</w:t>
      </w:r>
    </w:p>
    <w:p w:rsidR="004B6D5D" w:rsidRDefault="000466F1">
      <w:pPr>
        <w:numPr>
          <w:ilvl w:val="0"/>
          <w:numId w:val="7"/>
        </w:numPr>
      </w:pPr>
      <w:r>
        <w:t>[Амелькин2013] С. А. Амелькин, Д. М. Понизовкин. Математическая модель задачи top-N для контентных рекомендательных систем. // Известия МГТУ «МАМИ» No 3(17), 2013, т.2. с. 26-31</w:t>
      </w:r>
    </w:p>
    <w:p w:rsidR="004B6D5D" w:rsidRDefault="000466F1">
      <w:pPr>
        <w:numPr>
          <w:ilvl w:val="0"/>
          <w:numId w:val="7"/>
        </w:numPr>
      </w:pPr>
      <w:r>
        <w:t xml:space="preserve">[Пятикоп] Е.Е. Пятикоп. </w:t>
      </w:r>
      <w:r>
        <w:rPr>
          <w:i/>
        </w:rPr>
        <w:t>Исследова</w:t>
      </w:r>
      <w:r>
        <w:rPr>
          <w:i/>
        </w:rPr>
        <w:t>ние метода коллаборативной фильтрации на основе сходства элементов</w:t>
      </w:r>
      <w:r>
        <w:t xml:space="preserve"> // Наукові праці ДонНТУ Серія “Інформатика, кібернетика та обчислювальна техніка”, вып.2(18), 2013. с.109-114.</w:t>
      </w:r>
    </w:p>
    <w:p w:rsidR="004B6D5D" w:rsidRDefault="000466F1">
      <w:pPr>
        <w:numPr>
          <w:ilvl w:val="0"/>
          <w:numId w:val="7"/>
        </w:numPr>
      </w:pPr>
      <w:r>
        <w:t>wikipedia</w:t>
      </w:r>
    </w:p>
    <w:sectPr w:rsidR="004B6D5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66F1" w:rsidRDefault="000466F1">
      <w:pPr>
        <w:spacing w:after="0"/>
      </w:pPr>
      <w:r>
        <w:separator/>
      </w:r>
    </w:p>
  </w:endnote>
  <w:endnote w:type="continuationSeparator" w:id="0">
    <w:p w:rsidR="000466F1" w:rsidRDefault="000466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800022EF" w:usb1="C000205A" w:usb2="00000008" w:usb3="00000000" w:csb0="00000057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66F1" w:rsidRDefault="000466F1">
      <w:r>
        <w:separator/>
      </w:r>
    </w:p>
  </w:footnote>
  <w:footnote w:type="continuationSeparator" w:id="0">
    <w:p w:rsidR="000466F1" w:rsidRDefault="000466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A97D148"/>
    <w:multiLevelType w:val="multilevel"/>
    <w:tmpl w:val="7764BF9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C1BCD55"/>
    <w:multiLevelType w:val="multilevel"/>
    <w:tmpl w:val="CFF442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DAA5853"/>
    <w:multiLevelType w:val="multilevel"/>
    <w:tmpl w:val="741492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74DC7C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2BBF8EC"/>
    <w:multiLevelType w:val="multilevel"/>
    <w:tmpl w:val="80802D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</w:num>
  <w:num w:numId="5">
    <w:abstractNumId w:val="4"/>
  </w:num>
  <w:num w:numId="6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66F1"/>
    <w:rsid w:val="003569F2"/>
    <w:rsid w:val="004B6D5D"/>
    <w:rsid w:val="004E29B3"/>
    <w:rsid w:val="00590D07"/>
    <w:rsid w:val="0062318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623182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62318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416</Words>
  <Characters>13772</Characters>
  <Application>Microsoft Office Word</Application>
  <DocSecurity>0</DocSecurity>
  <Lines>114</Lines>
  <Paragraphs>3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8</vt:i4>
      </vt:variant>
    </vt:vector>
  </HeadingPairs>
  <TitlesOfParts>
    <vt:vector size="9" baseType="lpstr">
      <vt:lpstr/>
      <vt:lpstr>Введение</vt:lpstr>
      <vt:lpstr>Методы фильтрации содержания</vt:lpstr>
      <vt:lpstr>Методы коллаборативной фильтрации</vt:lpstr>
      <vt:lpstr>Гибридные методы</vt:lpstr>
      <vt:lpstr>Приложения рекомендательных систем в на новостных сайтах</vt:lpstr>
      <vt:lpstr>Оценка эффективности работы рекомендательных систем</vt:lpstr>
      <vt:lpstr>Предметная область</vt:lpstr>
      <vt:lpstr>Литература</vt:lpstr>
    </vt:vector>
  </TitlesOfParts>
  <Company>o</Company>
  <LinksUpToDate>false</LinksUpToDate>
  <CharactersWithSpaces>161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e</cp:lastModifiedBy>
  <cp:revision>3</cp:revision>
  <dcterms:created xsi:type="dcterms:W3CDTF">2016-12-21T10:25:00Z</dcterms:created>
  <dcterms:modified xsi:type="dcterms:W3CDTF">2016-12-21T10:30:00Z</dcterms:modified>
</cp:coreProperties>
</file>